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Spain</w:t>
      </w:r>
      <w:r>
        <w:t xml:space="preserve"> </w:t>
      </w:r>
      <w:r>
        <w:t xml:space="preserve">Valencia</w:t>
      </w:r>
    </w:p>
    <w:bookmarkStart w:id="25" w:name="Xda735df230f5b082e7d6347df89da606f2a83a7"/>
    <w:p>
      <w:pPr>
        <w:pStyle w:val="Heading1"/>
      </w:pPr>
      <w:r>
        <w:t xml:space="preserve">Cover Letter for Robotics Engineer Position in Spain Valencia</w:t>
      </w:r>
    </w:p>
    <w:p>
      <w:pPr>
        <w:pStyle w:val="FirstParagraph"/>
      </w:pPr>
      <w:r>
        <w:t xml:space="preserve">Dear Hiring Manager,</w:t>
      </w:r>
    </w:p>
    <w:p>
      <w:pPr>
        <w:pStyle w:val="BodyText"/>
      </w:pPr>
      <w:r>
        <w:t xml:space="preserve">I am writing to express my enthusiastic interest in the Robotics Engineer position at your esteemed organization, located in the vibrant city of Valencia, Spain. As a passionate and skilled professional with a strong background in robotics and automation, I am eager to contribute my expertise to drive innovation in this dynamic field. My academic training, hands-on experience, and dedication to advancing robotic technologies align seamlessly with the opportunities available in Spain’s thriving tech ecosystem. I am particularly drawn to Valencia’s reputation as a hub for technological advancement and its commitment to fostering cutting-edge research, making it an ideal location for me to grow professionally while contributing meaningfully to your team.</w:t>
      </w:r>
    </w:p>
    <w:bookmarkStart w:id="20" w:name="academic-and-professional-background"/>
    <w:p>
      <w:pPr>
        <w:pStyle w:val="Heading2"/>
      </w:pPr>
      <w:r>
        <w:t xml:space="preserve">Academic and Professional Background</w:t>
      </w:r>
    </w:p>
    <w:p>
      <w:pPr>
        <w:pStyle w:val="FirstParagraph"/>
      </w:pPr>
      <w:r>
        <w:t xml:space="preserve">My journey in robotics began during my undergraduate studies in Electrical Engineering at [University Name], where I developed a strong foundation in control systems, sensor integration, and embedded programming. This was further refined during my Master’s degree in Robotics and Artificial Intelligence at [University Name], where I specialized in autonomous navigation systems and human-robot interaction. My academic work focused on designing algorithms for real-time decision-making in complex environments, a skill that has become increasingly relevant as industries worldwide embrace automation to enhance efficiency and safety.</w:t>
      </w:r>
    </w:p>
    <w:p>
      <w:pPr>
        <w:pStyle w:val="BodyText"/>
      </w:pPr>
      <w:r>
        <w:t xml:space="preserve">Following my studies, I joined [Previous Company Name], a leading robotics firm where I worked as a Robotics Engineer for three years. In this role, I was responsible for designing and testing robotic systems for industrial applications, including collaborative robots (cobots) and autonomous mobile platforms. My contributions included optimizing path-planning algorithms to improve precision in manufacturing settings, integrating machine learning models to enhance object recognition capabilities, and collaborating with cross-functional teams to ensure seamless system deployment. This experience not only honed my technical skills but also deepened my understanding of the practical challenges and opportunities in robotics engineering.</w:t>
      </w:r>
    </w:p>
    <w:bookmarkEnd w:id="20"/>
    <w:bookmarkStart w:id="21" w:name="technical-expertise-and-projects"/>
    <w:p>
      <w:pPr>
        <w:pStyle w:val="Heading2"/>
      </w:pPr>
      <w:r>
        <w:t xml:space="preserve">Technical Expertise and Projects</w:t>
      </w:r>
    </w:p>
    <w:p>
      <w:pPr>
        <w:pStyle w:val="FirstParagraph"/>
      </w:pPr>
      <w:r>
        <w:t xml:space="preserve">As a Robotics Engineer, I have developed a diverse skill set that spans both hardware and software domains. My proficiency in programming languages such as Python, C++, and ROS (Robot Operating System) enables me to design robust and scalable robotic solutions. I am also experienced in using simulation tools like Gazebo and MATLAB for prototyping, which allows me to test concepts efficiently before real-world implementation. Additionally, my knowledge of sensor technologies—including LiDAR, depth cameras, and inertial measurement units (IMUs)—has been critical in building reliable perception systems for autonomous robots.</w:t>
      </w:r>
    </w:p>
    <w:p>
      <w:pPr>
        <w:pStyle w:val="BodyText"/>
      </w:pPr>
      <w:r>
        <w:t xml:space="preserve">One of my most notable projects involved developing a modular robotic arm for precision agriculture. This project required integrating computer vision to identify crop health, designing custom grippers for delicate handling tasks, and ensuring compatibility with existing farming equipment. The success of this initiative demonstrated my ability to bridge theoretical concepts with practical applications, a skill I believe is essential in the fast-paced environment of Spain Valencia’s tech sector.</w:t>
      </w:r>
    </w:p>
    <w:bookmarkEnd w:id="21"/>
    <w:bookmarkStart w:id="22" w:name="why-spain-valencia"/>
    <w:p>
      <w:pPr>
        <w:pStyle w:val="Heading2"/>
      </w:pPr>
      <w:r>
        <w:t xml:space="preserve">Why Spain Valencia?</w:t>
      </w:r>
    </w:p>
    <w:p>
      <w:pPr>
        <w:pStyle w:val="FirstParagraph"/>
      </w:pPr>
      <w:r>
        <w:t xml:space="preserve">Valencia’s unique blend of historical charm and modern innovation makes it an ideal location for a Robotics Engineer like myself. The city has become a focal point for technological advancement, with institutions such as the Universidad Politécnica de Valencia (UPV) and research centers like the Instituto Valenciano de Investigaciones Agrarias (IVIA) driving cutting-edge developments in robotics. I am particularly inspired by Valencia’s focus on sustainable technologies and smart cities, areas where robotics plays a pivotal role in addressing global challenges such as energy efficiency and urban mobility.</w:t>
      </w:r>
    </w:p>
    <w:p>
      <w:pPr>
        <w:pStyle w:val="BodyText"/>
      </w:pPr>
      <w:r>
        <w:t xml:space="preserve">Moreover, Spain’s growing emphasis on innovation and entrepreneurship aligns perfectly with my professional goals. The country’s strategic location in Europe, combined with its supportive business environment, provides an excellent platform for robotics engineers to collaborate with international teams and contribute to global projects. I am excited about the possibility of working within this ecosystem and leveraging my expertise to support your organization’s mission of pushing the boundaries of robotic technology.</w:t>
      </w:r>
    </w:p>
    <w:bookmarkEnd w:id="22"/>
    <w:bookmarkStart w:id="23" w:name="personal-qualities-and-cultural-fit"/>
    <w:p>
      <w:pPr>
        <w:pStyle w:val="Heading2"/>
      </w:pPr>
      <w:r>
        <w:t xml:space="preserve">Personal Qualities and Cultural Fit</w:t>
      </w:r>
    </w:p>
    <w:p>
      <w:pPr>
        <w:pStyle w:val="FirstParagraph"/>
      </w:pPr>
      <w:r>
        <w:t xml:space="preserve">Beyond technical skills, I bring a collaborative mindset, a problem-solving attitude, and a commitment to continuous learning. I thrive in dynamic environments where creativity and precision intersect, and I am confident that my adaptability will enable me to contribute effectively to your team. My experience working in multicultural teams has also equipped me with strong communication skills, which are essential for fostering innovation across disciplines.</w:t>
      </w:r>
    </w:p>
    <w:p>
      <w:pPr>
        <w:pStyle w:val="BodyText"/>
      </w:pPr>
      <w:r>
        <w:t xml:space="preserve">I am particularly drawn to the opportunity of working in Spain Valencia because of its rich cultural heritage and welcoming community. I have always been fascinated by the fusion of tradition and modernity that defines cities like Valencia, and I am eager to immerse myself in this unique environment while contributing to your organization’s success.</w:t>
      </w:r>
    </w:p>
    <w:bookmarkEnd w:id="23"/>
    <w:bookmarkStart w:id="24" w:name="conclusion"/>
    <w:p>
      <w:pPr>
        <w:pStyle w:val="Heading2"/>
      </w:pPr>
      <w:r>
        <w:t xml:space="preserve">Conclusion</w:t>
      </w:r>
    </w:p>
    <w:p>
      <w:pPr>
        <w:pStyle w:val="FirstParagraph"/>
      </w:pPr>
      <w:r>
        <w:t xml:space="preserve">In conclusion, I am highly motivated to bring my expertise in robotics engineering to your team in Spain Valencia. My academic background, professional experience, and passion for innovation make me a strong candidate for this role. I am confident that my skills and dedication will add value to your organization as we work together to shape the future of robotics. Thank you for considering my application. I would welcome the opportunity to discuss how my background aligns with your needs and how I can contribute to your team’s succes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obotics Engineer Position in Spain Valencia</dc:title>
  <dc:creator/>
  <dc:language>en</dc:language>
  <cp:keywords/>
  <dcterms:created xsi:type="dcterms:W3CDTF">2026-07-19T14:14:59Z</dcterms:created>
  <dcterms:modified xsi:type="dcterms:W3CDTF">2026-07-19T14:14:59Z</dcterms:modified>
</cp:coreProperties>
</file>

<file path=docProps/custom.xml><?xml version="1.0" encoding="utf-8"?>
<Properties xmlns="http://schemas.openxmlformats.org/officeDocument/2006/custom-properties" xmlns:vt="http://schemas.openxmlformats.org/officeDocument/2006/docPropsVTypes"/>
</file>